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6C8" w:rsidRPr="00A72CE3" w:rsidRDefault="007F4EBC" w:rsidP="004756C8">
      <w:pPr>
        <w:pStyle w:val="NormalWeb"/>
        <w:spacing w:before="0" w:beforeAutospacing="0" w:after="0" w:afterAutospacing="0"/>
        <w:jc w:val="center"/>
        <w:rPr>
          <w:rFonts w:ascii="Verdana" w:hAnsi="Verdana" w:cstheme="minorHAnsi"/>
          <w:b/>
          <w:sz w:val="22"/>
          <w:szCs w:val="22"/>
        </w:rPr>
      </w:pPr>
      <w:r w:rsidRPr="00A72CE3">
        <w:rPr>
          <w:rFonts w:ascii="Verdana" w:hAnsi="Verdana" w:cstheme="minorHAnsi"/>
          <w:b/>
          <w:sz w:val="22"/>
          <w:szCs w:val="22"/>
        </w:rPr>
        <w:t>Research Paper Instructions</w:t>
      </w:r>
    </w:p>
    <w:p w:rsidR="007F4EBC" w:rsidRPr="00A72CE3" w:rsidRDefault="007F4EBC" w:rsidP="007F4EBC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</w:rPr>
      </w:pPr>
    </w:p>
    <w:p w:rsidR="009556A2" w:rsidRPr="009556A2" w:rsidRDefault="009556A2" w:rsidP="007F4EBC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</w:rPr>
      </w:pPr>
      <w:r w:rsidRPr="009556A2">
        <w:rPr>
          <w:rFonts w:ascii="Verdana" w:hAnsi="Verdana" w:cstheme="minorHAnsi"/>
          <w:sz w:val="22"/>
          <w:szCs w:val="22"/>
        </w:rPr>
        <w:t xml:space="preserve">**See the Rubric for </w:t>
      </w:r>
      <w:r>
        <w:rPr>
          <w:rFonts w:ascii="Verdana" w:hAnsi="Verdana" w:cstheme="minorHAnsi"/>
          <w:sz w:val="22"/>
          <w:szCs w:val="22"/>
        </w:rPr>
        <w:t>d</w:t>
      </w:r>
      <w:r w:rsidRPr="009556A2">
        <w:rPr>
          <w:rFonts w:ascii="Verdana" w:hAnsi="Verdana" w:cstheme="minorHAnsi"/>
          <w:sz w:val="22"/>
          <w:szCs w:val="22"/>
        </w:rPr>
        <w:t>etails</w:t>
      </w:r>
    </w:p>
    <w:p w:rsidR="009556A2" w:rsidRDefault="009556A2" w:rsidP="007F4EBC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  <w:u w:val="single"/>
        </w:rPr>
      </w:pPr>
    </w:p>
    <w:p w:rsidR="007F4EBC" w:rsidRPr="00A72CE3" w:rsidRDefault="005D4F51" w:rsidP="007F4EBC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  <w:u w:val="single"/>
        </w:rPr>
        <w:t>Paper Topic</w:t>
      </w:r>
    </w:p>
    <w:p w:rsidR="00AA00AF" w:rsidRPr="00A72CE3" w:rsidRDefault="00AA00AF" w:rsidP="007F4EBC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 xml:space="preserve">The topic of the research paper will be any disease or condition of the body.  The paper must include a thorough description of the disease/condition; current statistics of those affected; explanations on how the various body systems are affected; and any medications/treatments that are available, if any. </w:t>
      </w:r>
    </w:p>
    <w:p w:rsidR="00AA00AF" w:rsidRPr="00A72CE3" w:rsidRDefault="00AA00AF" w:rsidP="00AA00AF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</w:rPr>
      </w:pPr>
    </w:p>
    <w:p w:rsidR="005D4F51" w:rsidRPr="00A72CE3" w:rsidRDefault="005D4F51" w:rsidP="00AA00AF">
      <w:pPr>
        <w:pStyle w:val="NormalWeb"/>
        <w:spacing w:before="0" w:beforeAutospacing="0" w:after="0" w:afterAutospacing="0"/>
        <w:rPr>
          <w:rFonts w:ascii="Verdana" w:hAnsi="Verdana" w:cstheme="minorHAnsi"/>
          <w:sz w:val="22"/>
          <w:szCs w:val="22"/>
          <w:u w:val="single"/>
        </w:rPr>
      </w:pPr>
      <w:r w:rsidRPr="00A72CE3">
        <w:rPr>
          <w:rFonts w:ascii="Verdana" w:hAnsi="Verdana" w:cstheme="minorHAnsi"/>
          <w:sz w:val="22"/>
          <w:szCs w:val="22"/>
          <w:u w:val="single"/>
        </w:rPr>
        <w:t>Format</w:t>
      </w:r>
    </w:p>
    <w:p w:rsidR="005D4F51" w:rsidRPr="00A72CE3" w:rsidRDefault="005D4F51" w:rsidP="005D4F51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 xml:space="preserve">The paper should be </w:t>
      </w:r>
      <w:proofErr w:type="gramStart"/>
      <w:r w:rsidRPr="00A72CE3">
        <w:rPr>
          <w:rFonts w:ascii="Verdana" w:hAnsi="Verdana" w:cstheme="minorHAnsi"/>
          <w:sz w:val="22"/>
          <w:szCs w:val="22"/>
        </w:rPr>
        <w:t>complete</w:t>
      </w:r>
      <w:proofErr w:type="gramEnd"/>
      <w:r w:rsidRPr="00A72CE3">
        <w:rPr>
          <w:rFonts w:ascii="Verdana" w:hAnsi="Verdana" w:cstheme="minorHAnsi"/>
          <w:sz w:val="22"/>
          <w:szCs w:val="22"/>
        </w:rPr>
        <w:t xml:space="preserve"> </w:t>
      </w:r>
      <w:r w:rsidR="004D45C3">
        <w:rPr>
          <w:rFonts w:ascii="Verdana" w:hAnsi="Verdana" w:cstheme="minorHAnsi"/>
          <w:sz w:val="22"/>
          <w:szCs w:val="22"/>
        </w:rPr>
        <w:t>according to the grading rubric details.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 xml:space="preserve">Utilize APA Style format and references.  See the Owl at Purdue site for help with APA formatting principles:  </w:t>
      </w:r>
      <w:hyperlink r:id="rId7" w:history="1">
        <w:r w:rsidRPr="00A72CE3">
          <w:rPr>
            <w:rStyle w:val="Hyperlink"/>
            <w:rFonts w:ascii="Verdana" w:hAnsi="Verdana" w:cstheme="minorHAnsi"/>
            <w:sz w:val="22"/>
            <w:szCs w:val="22"/>
          </w:rPr>
          <w:t>http://owl.english.purdue.edu/owl/resource/560/01/</w:t>
        </w:r>
      </w:hyperlink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 xml:space="preserve">Utilize at least five </w:t>
      </w:r>
      <w:r w:rsidR="00237544">
        <w:rPr>
          <w:rFonts w:ascii="Verdana" w:hAnsi="Verdana" w:cstheme="minorHAnsi"/>
          <w:sz w:val="22"/>
          <w:szCs w:val="22"/>
        </w:rPr>
        <w:t>current and reliable sources</w:t>
      </w:r>
      <w:r w:rsidRPr="00A72CE3">
        <w:rPr>
          <w:rFonts w:ascii="Verdana" w:hAnsi="Verdana" w:cstheme="minorHAnsi"/>
          <w:sz w:val="22"/>
          <w:szCs w:val="22"/>
        </w:rPr>
        <w:t xml:space="preserve">.  You can use Internet articles, journals, text books, etc. However, you should NEVER use Wikipedia </w:t>
      </w:r>
      <w:r w:rsidR="009556A2">
        <w:rPr>
          <w:rFonts w:ascii="Verdana" w:hAnsi="Verdana" w:cstheme="minorHAnsi"/>
          <w:sz w:val="22"/>
          <w:szCs w:val="22"/>
        </w:rPr>
        <w:t xml:space="preserve">or any such sites </w:t>
      </w:r>
      <w:r w:rsidRPr="00A72CE3">
        <w:rPr>
          <w:rFonts w:ascii="Verdana" w:hAnsi="Verdana" w:cstheme="minorHAnsi"/>
          <w:sz w:val="22"/>
          <w:szCs w:val="22"/>
        </w:rPr>
        <w:t xml:space="preserve">for your research as anyone can alter the information on </w:t>
      </w:r>
      <w:r w:rsidR="009556A2">
        <w:rPr>
          <w:rFonts w:ascii="Verdana" w:hAnsi="Verdana" w:cstheme="minorHAnsi"/>
          <w:sz w:val="22"/>
          <w:szCs w:val="22"/>
        </w:rPr>
        <w:t>these types of</w:t>
      </w:r>
      <w:r w:rsidRPr="00A72CE3">
        <w:rPr>
          <w:rFonts w:ascii="Verdana" w:hAnsi="Verdana" w:cstheme="minorHAnsi"/>
          <w:sz w:val="22"/>
          <w:szCs w:val="22"/>
        </w:rPr>
        <w:t xml:space="preserve"> site</w:t>
      </w:r>
      <w:r w:rsidR="009556A2">
        <w:rPr>
          <w:rFonts w:ascii="Verdana" w:hAnsi="Verdana" w:cstheme="minorHAnsi"/>
          <w:sz w:val="22"/>
          <w:szCs w:val="22"/>
        </w:rPr>
        <w:t>s</w:t>
      </w:r>
      <w:r w:rsidRPr="00A72CE3">
        <w:rPr>
          <w:rFonts w:ascii="Verdana" w:hAnsi="Verdana" w:cstheme="minorHAnsi"/>
          <w:sz w:val="22"/>
          <w:szCs w:val="22"/>
        </w:rPr>
        <w:t xml:space="preserve"> making </w:t>
      </w:r>
      <w:r w:rsidR="009556A2">
        <w:rPr>
          <w:rFonts w:ascii="Verdana" w:hAnsi="Verdana" w:cstheme="minorHAnsi"/>
          <w:sz w:val="22"/>
          <w:szCs w:val="22"/>
        </w:rPr>
        <w:t>them</w:t>
      </w:r>
      <w:r w:rsidRPr="00A72CE3">
        <w:rPr>
          <w:rFonts w:ascii="Verdana" w:hAnsi="Verdana" w:cstheme="minorHAnsi"/>
          <w:sz w:val="22"/>
          <w:szCs w:val="22"/>
        </w:rPr>
        <w:t xml:space="preserve"> poor source</w:t>
      </w:r>
      <w:r w:rsidR="009556A2">
        <w:rPr>
          <w:rFonts w:ascii="Verdana" w:hAnsi="Verdana" w:cstheme="minorHAnsi"/>
          <w:sz w:val="22"/>
          <w:szCs w:val="22"/>
        </w:rPr>
        <w:t>s</w:t>
      </w:r>
      <w:r w:rsidRPr="00A72CE3">
        <w:rPr>
          <w:rFonts w:ascii="Verdana" w:hAnsi="Verdana" w:cstheme="minorHAnsi"/>
          <w:sz w:val="22"/>
          <w:szCs w:val="22"/>
        </w:rPr>
        <w:t xml:space="preserve"> of accurate information.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>Utilize one inch margins on all sides.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>Double-space your paper.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b/>
          <w:i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>Use either an Arial or Tim</w:t>
      </w:r>
      <w:r w:rsidR="009556A2">
        <w:rPr>
          <w:rFonts w:ascii="Verdana" w:hAnsi="Verdana" w:cstheme="minorHAnsi"/>
          <w:sz w:val="22"/>
          <w:szCs w:val="22"/>
        </w:rPr>
        <w:t>es New Roman font in a 12-</w:t>
      </w:r>
      <w:r w:rsidRPr="00A72CE3">
        <w:rPr>
          <w:rFonts w:ascii="Verdana" w:hAnsi="Verdana" w:cstheme="minorHAnsi"/>
          <w:sz w:val="22"/>
          <w:szCs w:val="22"/>
        </w:rPr>
        <w:t>point font.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>Include a cover page, an abstract, page headers, in-text citations, and a reference page.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b/>
          <w:i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>Submit a high-quality paper, free of spelling and grammatical errors; use your Spelling and Grammar checker in Word AND proofread your final draft!!!</w:t>
      </w:r>
    </w:p>
    <w:p w:rsidR="00AA00AF" w:rsidRPr="00A72CE3" w:rsidRDefault="00AA00AF" w:rsidP="005D4F51">
      <w:pPr>
        <w:pStyle w:val="ListParagraph"/>
        <w:numPr>
          <w:ilvl w:val="0"/>
          <w:numId w:val="3"/>
        </w:numPr>
        <w:rPr>
          <w:rFonts w:ascii="Verdana" w:hAnsi="Verdana" w:cstheme="minorHAnsi"/>
          <w:sz w:val="22"/>
          <w:szCs w:val="22"/>
        </w:rPr>
      </w:pPr>
      <w:r w:rsidRPr="00A72CE3">
        <w:rPr>
          <w:rFonts w:ascii="Verdana" w:hAnsi="Verdana" w:cstheme="minorHAnsi"/>
          <w:sz w:val="22"/>
          <w:szCs w:val="22"/>
        </w:rPr>
        <w:t xml:space="preserve">Should be written in your own words; </w:t>
      </w:r>
      <w:r w:rsidR="009556A2">
        <w:rPr>
          <w:rFonts w:ascii="Verdana" w:hAnsi="Verdana" w:cstheme="minorHAnsi"/>
          <w:sz w:val="22"/>
          <w:szCs w:val="22"/>
        </w:rPr>
        <w:t>excerpts</w:t>
      </w:r>
      <w:r w:rsidRPr="00A72CE3">
        <w:rPr>
          <w:rFonts w:ascii="Verdana" w:hAnsi="Verdana" w:cstheme="minorHAnsi"/>
          <w:sz w:val="22"/>
          <w:szCs w:val="22"/>
        </w:rPr>
        <w:t xml:space="preserve"> should not be copied from other sources - see section on plag</w:t>
      </w:r>
      <w:r w:rsidR="009556A2">
        <w:rPr>
          <w:rFonts w:ascii="Verdana" w:hAnsi="Verdana" w:cstheme="minorHAnsi"/>
          <w:sz w:val="22"/>
          <w:szCs w:val="22"/>
        </w:rPr>
        <w:t>iarism.  Properly formatted in-</w:t>
      </w:r>
      <w:r w:rsidRPr="00A72CE3">
        <w:rPr>
          <w:rFonts w:ascii="Verdana" w:hAnsi="Verdana" w:cstheme="minorHAnsi"/>
          <w:sz w:val="22"/>
          <w:szCs w:val="22"/>
        </w:rPr>
        <w:t>text citations and references are required as noted above.</w:t>
      </w:r>
    </w:p>
    <w:p w:rsidR="00AA00AF" w:rsidRPr="00A72CE3" w:rsidRDefault="00AA00AF" w:rsidP="00AA00AF">
      <w:pPr>
        <w:rPr>
          <w:rFonts w:ascii="Verdana" w:hAnsi="Verdana" w:cstheme="minorHAnsi"/>
          <w:b/>
          <w:i/>
          <w:sz w:val="22"/>
          <w:szCs w:val="22"/>
        </w:rPr>
      </w:pPr>
    </w:p>
    <w:sectPr w:rsidR="00AA00AF" w:rsidRPr="00A72CE3" w:rsidSect="00756E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01FD" w:rsidRDefault="001101FD" w:rsidP="007F4EBC">
      <w:r>
        <w:separator/>
      </w:r>
    </w:p>
  </w:endnote>
  <w:endnote w:type="continuationSeparator" w:id="0">
    <w:p w:rsidR="001101FD" w:rsidRDefault="001101FD" w:rsidP="007F4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6B58" w:rsidRDefault="00416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4F51" w:rsidRPr="00733BC5" w:rsidRDefault="005D4F51">
    <w:pPr>
      <w:pStyle w:val="Footer"/>
      <w:rPr>
        <w:rFonts w:ascii="Verdana" w:hAnsi="Verdana" w:cstheme="minorHAnsi"/>
        <w:sz w:val="22"/>
        <w:szCs w:val="22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6B58" w:rsidRDefault="00416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01FD" w:rsidRDefault="001101FD" w:rsidP="007F4EBC">
      <w:r>
        <w:separator/>
      </w:r>
    </w:p>
  </w:footnote>
  <w:footnote w:type="continuationSeparator" w:id="0">
    <w:p w:rsidR="001101FD" w:rsidRDefault="001101FD" w:rsidP="007F4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6B58" w:rsidRDefault="00416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4EBC" w:rsidRPr="00A72CE3" w:rsidRDefault="007F4EBC" w:rsidP="007F4EBC">
    <w:pPr>
      <w:pStyle w:val="Header"/>
      <w:jc w:val="center"/>
      <w:rPr>
        <w:rFonts w:ascii="Verdana" w:hAnsi="Verdana" w:cstheme="minorHAnsi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6B58" w:rsidRDefault="00416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81F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7E1944"/>
    <w:multiLevelType w:val="hybridMultilevel"/>
    <w:tmpl w:val="7526B9C4"/>
    <w:lvl w:ilvl="0" w:tplc="5AB4445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9A641C9"/>
    <w:multiLevelType w:val="hybridMultilevel"/>
    <w:tmpl w:val="E3CC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zA3MrU0twDSFko6SsGpxcWZ+XkgBYa1AHH6JRQsAAAA"/>
  </w:docVars>
  <w:rsids>
    <w:rsidRoot w:val="00AA00AF"/>
    <w:rsid w:val="001101FD"/>
    <w:rsid w:val="001246D2"/>
    <w:rsid w:val="00130628"/>
    <w:rsid w:val="001E37E0"/>
    <w:rsid w:val="00237544"/>
    <w:rsid w:val="00334A3A"/>
    <w:rsid w:val="003C36E3"/>
    <w:rsid w:val="00416B58"/>
    <w:rsid w:val="004756C8"/>
    <w:rsid w:val="004D15BC"/>
    <w:rsid w:val="004D45C3"/>
    <w:rsid w:val="005055F0"/>
    <w:rsid w:val="005D4B1E"/>
    <w:rsid w:val="005D4F51"/>
    <w:rsid w:val="00634FDC"/>
    <w:rsid w:val="006A1397"/>
    <w:rsid w:val="00733BC5"/>
    <w:rsid w:val="00756E41"/>
    <w:rsid w:val="007A4E69"/>
    <w:rsid w:val="007F4EBC"/>
    <w:rsid w:val="009556A2"/>
    <w:rsid w:val="00A24ECF"/>
    <w:rsid w:val="00A72CE3"/>
    <w:rsid w:val="00AA00AF"/>
    <w:rsid w:val="00AA7949"/>
    <w:rsid w:val="00B36A76"/>
    <w:rsid w:val="00B4674D"/>
    <w:rsid w:val="00C0685E"/>
    <w:rsid w:val="00C75BAF"/>
    <w:rsid w:val="00C80E8A"/>
    <w:rsid w:val="00D226FA"/>
    <w:rsid w:val="00D9281B"/>
    <w:rsid w:val="00F1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2622D2"/>
  <w15:docId w15:val="{28AFAADC-7FB9-4ED3-AD9D-3EB83FA65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A00AF"/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AA00A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A00AF"/>
    <w:rPr>
      <w:rFonts w:ascii="Arial" w:eastAsia="Times New Roman" w:hAnsi="Arial" w:cs="Arial"/>
      <w:b/>
      <w:bCs/>
      <w:i/>
      <w:iCs/>
      <w:sz w:val="28"/>
      <w:szCs w:val="28"/>
    </w:rPr>
  </w:style>
  <w:style w:type="character" w:styleId="Hyperlink">
    <w:name w:val="Hyperlink"/>
    <w:uiPriority w:val="99"/>
    <w:rsid w:val="00AA00AF"/>
    <w:rPr>
      <w:color w:val="0000FF"/>
      <w:u w:val="single"/>
    </w:rPr>
  </w:style>
  <w:style w:type="paragraph" w:styleId="NormalWeb">
    <w:name w:val="Normal (Web)"/>
    <w:basedOn w:val="Normal"/>
    <w:uiPriority w:val="99"/>
    <w:rsid w:val="00AA00AF"/>
    <w:pPr>
      <w:spacing w:before="100" w:beforeAutospacing="1" w:after="100" w:afterAutospacing="1"/>
    </w:pPr>
  </w:style>
  <w:style w:type="character" w:customStyle="1" w:styleId="style131">
    <w:name w:val="style131"/>
    <w:uiPriority w:val="99"/>
    <w:rsid w:val="00AA00AF"/>
    <w:rPr>
      <w:sz w:val="10"/>
      <w:szCs w:val="10"/>
    </w:rPr>
  </w:style>
  <w:style w:type="character" w:styleId="FollowedHyperlink">
    <w:name w:val="FollowedHyperlink"/>
    <w:basedOn w:val="DefaultParagraphFont"/>
    <w:uiPriority w:val="99"/>
    <w:semiHidden/>
    <w:unhideWhenUsed/>
    <w:rsid w:val="004756C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4E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4E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4E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4EB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D4F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owl.english.purdue.edu/owl/resource/560/01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Brashinger</dc:creator>
  <cp:lastModifiedBy>Sophie Mulkey</cp:lastModifiedBy>
  <cp:revision>3</cp:revision>
  <cp:lastPrinted>2012-06-29T20:12:00Z</cp:lastPrinted>
  <dcterms:created xsi:type="dcterms:W3CDTF">2017-06-18T02:09:00Z</dcterms:created>
  <dcterms:modified xsi:type="dcterms:W3CDTF">2017-06-18T02:10:00Z</dcterms:modified>
</cp:coreProperties>
</file>